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4928C" w14:textId="5F2A2D18" w:rsidR="00A44515" w:rsidRPr="00A44515" w:rsidRDefault="00A44515" w:rsidP="00A44515">
      <w:pPr>
        <w:jc w:val="center"/>
        <w:rPr>
          <w:rFonts w:ascii="Tahoma" w:hAnsi="Tahoma" w:cs="Tahoma"/>
          <w:b/>
          <w:sz w:val="24"/>
          <w:szCs w:val="24"/>
          <w:u w:val="single"/>
        </w:rPr>
      </w:pPr>
      <w:r w:rsidRPr="00A44515">
        <w:rPr>
          <w:rFonts w:ascii="Tahoma" w:hAnsi="Tahoma" w:cs="Tahoma"/>
          <w:b/>
          <w:sz w:val="24"/>
          <w:szCs w:val="24"/>
          <w:u w:val="single"/>
        </w:rPr>
        <w:t xml:space="preserve">Consent for </w:t>
      </w:r>
      <w:r w:rsidR="00DC68BD">
        <w:rPr>
          <w:rFonts w:ascii="Tahoma" w:hAnsi="Tahoma" w:cs="Tahoma"/>
          <w:b/>
          <w:sz w:val="24"/>
          <w:szCs w:val="24"/>
          <w:u w:val="single"/>
        </w:rPr>
        <w:t>Services</w:t>
      </w:r>
      <w:bookmarkStart w:id="0" w:name="_GoBack"/>
      <w:bookmarkEnd w:id="0"/>
    </w:p>
    <w:p w14:paraId="0A56A981" w14:textId="77777777" w:rsidR="00A44515" w:rsidRDefault="00A44515" w:rsidP="00A44515">
      <w:r>
        <w:t>Limits of Services and Assumption of Risks:</w:t>
      </w:r>
    </w:p>
    <w:p w14:paraId="39B16686" w14:textId="377424A6" w:rsidR="00A44515" w:rsidRDefault="00CF6F4E" w:rsidP="00A44515">
      <w:r>
        <w:t>Coaching</w:t>
      </w:r>
      <w:r w:rsidR="00A44515">
        <w:t xml:space="preserve"> sessions carry both benefits and risks. </w:t>
      </w:r>
      <w:r>
        <w:t xml:space="preserve">Coaching </w:t>
      </w:r>
      <w:r w:rsidR="00A44515">
        <w:t xml:space="preserve">sessions can significantly reduce the amount of distress someone is feeling, improve relationships, and/or resolve other specific issues. However, these improvements and any “cures” cannot be guaranteed for any condition due to the many variables that affect these </w:t>
      </w:r>
      <w:r>
        <w:t>coaching</w:t>
      </w:r>
      <w:r w:rsidR="00A44515">
        <w:t xml:space="preserve"> sessions.</w:t>
      </w:r>
    </w:p>
    <w:p w14:paraId="65B6EB8C" w14:textId="40810D29" w:rsidR="00A44515" w:rsidRDefault="00A44515" w:rsidP="00A44515">
      <w:r>
        <w:t xml:space="preserve">Experiencing uncomfortable feelings, discussing unpleasant situations and/or aspects of your life are considered risks of </w:t>
      </w:r>
      <w:r w:rsidR="00CF6F4E">
        <w:t>coaching</w:t>
      </w:r>
      <w:r>
        <w:t xml:space="preserve"> sessions.</w:t>
      </w:r>
    </w:p>
    <w:p w14:paraId="35773952" w14:textId="77777777" w:rsidR="00A44515" w:rsidRDefault="00A44515" w:rsidP="00A44515">
      <w:r>
        <w:t>Limits of Confidentiality:</w:t>
      </w:r>
    </w:p>
    <w:p w14:paraId="39DEC200" w14:textId="1C743F99" w:rsidR="00A44515" w:rsidRDefault="00A44515" w:rsidP="00A44515">
      <w:r>
        <w:t xml:space="preserve">What you discuss during your </w:t>
      </w:r>
      <w:r w:rsidR="00CF6F4E">
        <w:t>coaching</w:t>
      </w:r>
      <w:r>
        <w:t xml:space="preserve"> session is kept confidential. No contents of the </w:t>
      </w:r>
      <w:r w:rsidR="00CF6F4E">
        <w:t>coaching</w:t>
      </w:r>
      <w:r>
        <w:t xml:space="preserve"> sessions, whether verbal or written may be shared with another party without your written consent or the written consent of your legal</w:t>
      </w:r>
      <w:r w:rsidR="00755880">
        <w:t xml:space="preserve"> guardian</w:t>
      </w:r>
      <w:r>
        <w:t>. The following is a list of exceptions:</w:t>
      </w:r>
    </w:p>
    <w:p w14:paraId="31C55138" w14:textId="77777777" w:rsidR="00A44515" w:rsidRPr="00A44515" w:rsidRDefault="00A44515" w:rsidP="00A44515">
      <w:pPr>
        <w:pStyle w:val="ListParagraph"/>
        <w:numPr>
          <w:ilvl w:val="0"/>
          <w:numId w:val="1"/>
        </w:numPr>
        <w:rPr>
          <w:b/>
        </w:rPr>
      </w:pPr>
      <w:r w:rsidRPr="00A44515">
        <w:rPr>
          <w:b/>
        </w:rPr>
        <w:t>Duty to Warn and Protect</w:t>
      </w:r>
    </w:p>
    <w:p w14:paraId="79C9954D" w14:textId="7BD4FA18" w:rsidR="00A44515" w:rsidRDefault="00A44515" w:rsidP="00A44515">
      <w:r>
        <w:t xml:space="preserve">If you disclose a plan or threat to harm yourself, the </w:t>
      </w:r>
      <w:r w:rsidR="00CF6F4E">
        <w:t>Coach or R.N.</w:t>
      </w:r>
      <w:r>
        <w:t xml:space="preserve"> must attempt to notify your family and notif</w:t>
      </w:r>
      <w:r w:rsidR="00CF6F4E">
        <w:t>y</w:t>
      </w:r>
    </w:p>
    <w:p w14:paraId="4571A182" w14:textId="2689704A" w:rsidR="00A44515" w:rsidRDefault="00A44515" w:rsidP="00A44515">
      <w:r>
        <w:t xml:space="preserve">legal authorities. In addition, if you disclose a plan to threat or harm another person, the </w:t>
      </w:r>
      <w:r w:rsidR="00CF6F4E">
        <w:t>Coach or R.N.</w:t>
      </w:r>
      <w:r>
        <w:t xml:space="preserve"> is</w:t>
      </w:r>
    </w:p>
    <w:p w14:paraId="334DDFDA" w14:textId="77777777" w:rsidR="00A44515" w:rsidRDefault="00A44515" w:rsidP="00A44515">
      <w:r>
        <w:t>required by law to warn the possible victim and notify legal authorities.</w:t>
      </w:r>
    </w:p>
    <w:p w14:paraId="4D91900D" w14:textId="77777777" w:rsidR="00A44515" w:rsidRPr="00A44515" w:rsidRDefault="00A44515" w:rsidP="00A44515">
      <w:pPr>
        <w:pStyle w:val="ListParagraph"/>
        <w:numPr>
          <w:ilvl w:val="0"/>
          <w:numId w:val="1"/>
        </w:numPr>
        <w:rPr>
          <w:b/>
        </w:rPr>
      </w:pPr>
      <w:r w:rsidRPr="00A44515">
        <w:rPr>
          <w:b/>
        </w:rPr>
        <w:t>Abuse of Children and Vulnerable Adults</w:t>
      </w:r>
    </w:p>
    <w:p w14:paraId="6450251A" w14:textId="77777777" w:rsidR="00A44515" w:rsidRDefault="00A44515" w:rsidP="00A44515">
      <w:r>
        <w:t>If you disclose, or it is suspected, that there is abuse or harmful neglect of children or vulnerable adults (i.e.</w:t>
      </w:r>
    </w:p>
    <w:p w14:paraId="71AC433D" w14:textId="23F3B6D2" w:rsidR="00A44515" w:rsidRDefault="00A44515" w:rsidP="00A44515">
      <w:r>
        <w:t xml:space="preserve">the elderly, disabled/incompetent), the </w:t>
      </w:r>
      <w:r w:rsidR="00CF6F4E">
        <w:t>Coach or R.N.</w:t>
      </w:r>
      <w:r>
        <w:t xml:space="preserve"> must report this information to the appropriate State agency and/or legal authorities.</w:t>
      </w:r>
    </w:p>
    <w:p w14:paraId="789C7178" w14:textId="77777777" w:rsidR="00A44515" w:rsidRPr="00A44515" w:rsidRDefault="00A44515" w:rsidP="00A44515">
      <w:pPr>
        <w:pStyle w:val="ListParagraph"/>
        <w:numPr>
          <w:ilvl w:val="0"/>
          <w:numId w:val="1"/>
        </w:numPr>
        <w:rPr>
          <w:b/>
        </w:rPr>
      </w:pPr>
      <w:r w:rsidRPr="00A44515">
        <w:rPr>
          <w:b/>
        </w:rPr>
        <w:t>Prenatal Exposure to Controlled Substances</w:t>
      </w:r>
    </w:p>
    <w:p w14:paraId="24BA019B" w14:textId="2481A9EF" w:rsidR="00A44515" w:rsidRDefault="00CF6F4E" w:rsidP="00A44515">
      <w:r>
        <w:t>Coaches and Nurses</w:t>
      </w:r>
      <w:r w:rsidR="00A44515">
        <w:t xml:space="preserve"> must report any admitted prenatal exposure to any illegal controlled substances that could be harmful to the unborn child.</w:t>
      </w:r>
    </w:p>
    <w:p w14:paraId="0EDC5846" w14:textId="77777777" w:rsidR="00A44515" w:rsidRPr="00A44515" w:rsidRDefault="00A44515" w:rsidP="00A44515">
      <w:pPr>
        <w:pStyle w:val="ListParagraph"/>
        <w:numPr>
          <w:ilvl w:val="0"/>
          <w:numId w:val="1"/>
        </w:numPr>
        <w:rPr>
          <w:b/>
        </w:rPr>
      </w:pPr>
      <w:r w:rsidRPr="00A44515">
        <w:rPr>
          <w:b/>
        </w:rPr>
        <w:t>Minors/Guardianship</w:t>
      </w:r>
    </w:p>
    <w:p w14:paraId="36333B6A" w14:textId="77777777" w:rsidR="00A44515" w:rsidRDefault="00A44515" w:rsidP="00A44515">
      <w:r>
        <w:t>Parents or legal guardians of non-emancipated minor clients have the right to access the clients’ records.</w:t>
      </w:r>
    </w:p>
    <w:p w14:paraId="667B1E02" w14:textId="77777777" w:rsidR="00A44515" w:rsidRDefault="00A44515" w:rsidP="00A44515">
      <w:r>
        <w:t>By signing below, I agree to the above assumption of risk and limits of confidentiality and understand their</w:t>
      </w:r>
    </w:p>
    <w:p w14:paraId="1C3B1E07" w14:textId="77777777" w:rsidR="00A44515" w:rsidRDefault="00A44515" w:rsidP="00A44515">
      <w:r>
        <w:t>meanings and ramifications.</w:t>
      </w:r>
    </w:p>
    <w:p w14:paraId="22FBAA37" w14:textId="77777777" w:rsidR="00A44515" w:rsidRDefault="00A44515" w:rsidP="00A44515">
      <w:r>
        <w:t xml:space="preserve">____________________________________________ </w:t>
      </w:r>
      <w:r w:rsidR="00755880">
        <w:t xml:space="preserve">                       </w:t>
      </w:r>
      <w:r>
        <w:t>___________________</w:t>
      </w:r>
    </w:p>
    <w:p w14:paraId="2BBDD83F" w14:textId="77777777" w:rsidR="009254E6" w:rsidRDefault="00A44515" w:rsidP="00A44515">
      <w:r>
        <w:t>Client Signature (Client’s Parent/Guardian if under 18)</w:t>
      </w:r>
      <w:r w:rsidR="00755880">
        <w:t xml:space="preserve">                       </w:t>
      </w:r>
      <w:r>
        <w:t xml:space="preserve"> Date</w:t>
      </w:r>
    </w:p>
    <w:sectPr w:rsidR="00925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8234E"/>
    <w:multiLevelType w:val="hybridMultilevel"/>
    <w:tmpl w:val="1374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bMwMDOwMDc2t7BU0lEKTi0uzszPAykwrAUAfeI2QSwAAAA="/>
  </w:docVars>
  <w:rsids>
    <w:rsidRoot w:val="00A44515"/>
    <w:rsid w:val="00755880"/>
    <w:rsid w:val="009254E6"/>
    <w:rsid w:val="00A44515"/>
    <w:rsid w:val="00CF6F4E"/>
    <w:rsid w:val="00DC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BED0D"/>
  <w15:chartTrackingRefBased/>
  <w15:docId w15:val="{0F06AA2F-FE43-41C1-AA02-B33AB2252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4515"/>
  </w:style>
  <w:style w:type="paragraph" w:styleId="Heading1">
    <w:name w:val="heading 1"/>
    <w:basedOn w:val="Normal"/>
    <w:next w:val="Normal"/>
    <w:link w:val="Heading1Char"/>
    <w:uiPriority w:val="9"/>
    <w:qFormat/>
    <w:rsid w:val="00A4451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451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51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51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45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45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45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4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451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451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451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51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51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451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451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451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451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451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451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451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4451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451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451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A44515"/>
    <w:rPr>
      <w:b/>
      <w:bCs/>
    </w:rPr>
  </w:style>
  <w:style w:type="character" w:styleId="Emphasis">
    <w:name w:val="Emphasis"/>
    <w:basedOn w:val="DefaultParagraphFont"/>
    <w:uiPriority w:val="20"/>
    <w:qFormat/>
    <w:rsid w:val="00A44515"/>
    <w:rPr>
      <w:i/>
      <w:iCs/>
      <w:color w:val="000000" w:themeColor="text1"/>
    </w:rPr>
  </w:style>
  <w:style w:type="paragraph" w:styleId="NoSpacing">
    <w:name w:val="No Spacing"/>
    <w:uiPriority w:val="1"/>
    <w:qFormat/>
    <w:rsid w:val="00A4451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4451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4451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51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51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4451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4451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4451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4451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4451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44515"/>
    <w:pPr>
      <w:outlineLvl w:val="9"/>
    </w:pPr>
  </w:style>
  <w:style w:type="paragraph" w:styleId="ListParagraph">
    <w:name w:val="List Paragraph"/>
    <w:basedOn w:val="Normal"/>
    <w:uiPriority w:val="34"/>
    <w:qFormat/>
    <w:rsid w:val="00A445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outot</dc:creator>
  <cp:keywords/>
  <dc:description/>
  <cp:lastModifiedBy>Rebecca Boutot</cp:lastModifiedBy>
  <cp:revision>2</cp:revision>
  <dcterms:created xsi:type="dcterms:W3CDTF">2018-02-02T14:57:00Z</dcterms:created>
  <dcterms:modified xsi:type="dcterms:W3CDTF">2018-02-02T14:57:00Z</dcterms:modified>
</cp:coreProperties>
</file>